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B51785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782257B" w:rsidR="00BA4EAD" w:rsidRDefault="00BA4EAD" w:rsidP="00C7373D">
      <w:pPr>
        <w:pStyle w:val="Paragraphnonumbers"/>
      </w:pPr>
      <w:r w:rsidRPr="5EDDBCFB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156FB489">
            <w:t>C</w:t>
          </w:r>
          <w:r w:rsidR="00A1073D">
            <w:t>onfirmed</w:t>
          </w:r>
        </w:sdtContent>
      </w:sdt>
    </w:p>
    <w:p w14:paraId="6E00F27F" w14:textId="022FD4E1" w:rsidR="00BA4EAD" w:rsidRPr="00205638" w:rsidRDefault="39E9C90E" w:rsidP="5EDDBCFB">
      <w:pPr>
        <w:pStyle w:val="Paragraphnonumbers"/>
        <w:rPr>
          <w:b/>
        </w:rPr>
      </w:pPr>
      <w:r w:rsidRPr="5EDDBCFB">
        <w:rPr>
          <w:b/>
        </w:rPr>
        <w:t>Date and 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5F74D2CD" w:rsidRPr="5EDDBCFB">
                <w:rPr>
                  <w:b/>
                </w:rPr>
                <w:t>1</w:t>
              </w:r>
              <w:r w:rsidR="4C43DE6F" w:rsidRPr="5EDDBCFB">
                <w:rPr>
                  <w:b/>
                </w:rPr>
                <w:t>3</w:t>
              </w:r>
              <w:r w:rsidR="1BA00D1D" w:rsidRPr="5EDDBCFB">
                <w:rPr>
                  <w:b/>
                </w:rPr>
                <w:t>4</w:t>
              </w:r>
              <w:r w:rsidR="1BA00D1D" w:rsidRPr="5EDDBCFB">
                <w:rPr>
                  <w:b/>
                  <w:vertAlign w:val="superscript"/>
                </w:rPr>
                <w:t>th</w:t>
              </w:r>
              <w:r w:rsidR="005200DA" w:rsidRPr="5EDDBCFB">
                <w:rPr>
                  <w:b/>
                </w:rPr>
                <w:t xml:space="preserve"> </w:t>
              </w:r>
              <w:r w:rsidR="5F74D2CD" w:rsidRPr="5EDDBCFB">
                <w:rPr>
                  <w:b/>
                </w:rPr>
                <w:t xml:space="preserve">MTAC meeting - </w:t>
              </w:r>
              <w:r w:rsidR="14D6EB67" w:rsidRPr="5EDDBCFB">
                <w:rPr>
                  <w:b/>
                </w:rPr>
                <w:t>Thurs</w:t>
              </w:r>
              <w:r w:rsidR="30AEC669" w:rsidRPr="5EDDBCFB">
                <w:rPr>
                  <w:b/>
                </w:rPr>
                <w:t>day</w:t>
              </w:r>
              <w:r w:rsidR="5F74D2CD" w:rsidRPr="5EDDBCFB">
                <w:rPr>
                  <w:b/>
                </w:rPr>
                <w:t xml:space="preserve"> </w:t>
              </w:r>
              <w:r w:rsidR="20F0DA8B" w:rsidRPr="5EDDBCFB">
                <w:rPr>
                  <w:b/>
                </w:rPr>
                <w:t>16</w:t>
              </w:r>
              <w:r w:rsidR="20F0DA8B" w:rsidRPr="5EDDBCFB">
                <w:rPr>
                  <w:b/>
                  <w:vertAlign w:val="superscript"/>
                </w:rPr>
                <w:t>th</w:t>
              </w:r>
              <w:r w:rsidR="005200DA" w:rsidRPr="5EDDBCFB">
                <w:rPr>
                  <w:b/>
                </w:rPr>
                <w:t xml:space="preserve"> </w:t>
              </w:r>
              <w:r w:rsidR="20F0DA8B" w:rsidRPr="5EDDBCFB">
                <w:rPr>
                  <w:b/>
                </w:rPr>
                <w:t>May</w:t>
              </w:r>
              <w:r w:rsidR="7D19FA33" w:rsidRPr="5EDDBCFB">
                <w:rPr>
                  <w:b/>
                </w:rPr>
                <w:t xml:space="preserve"> </w:t>
              </w:r>
              <w:r w:rsidR="1ED8E618" w:rsidRPr="5EDDBCFB">
                <w:rPr>
                  <w:b/>
                </w:rPr>
                <w:t>202</w:t>
              </w:r>
              <w:r w:rsidR="33E8DC38" w:rsidRPr="5EDDBCFB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5EDDBCFB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7E313D1F" w14:textId="67262FA6" w:rsidR="003B6349" w:rsidRDefault="003B6349" w:rsidP="00F35ED5">
      <w:pPr>
        <w:pStyle w:val="Paragraph"/>
      </w:pPr>
      <w:r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0B017AE2" w14:textId="3EFEF23C" w:rsidR="559D916F" w:rsidRDefault="559D916F" w:rsidP="524AE229">
      <w:pPr>
        <w:pStyle w:val="Paragraph"/>
      </w:pPr>
      <w:r>
        <w:t>Teik Goh (Vice Chair)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6250327" w14:textId="0D811BFD" w:rsidR="00F35ED5" w:rsidRDefault="00F35ED5" w:rsidP="00F35ED5">
      <w:pPr>
        <w:pStyle w:val="Paragraph"/>
      </w:pPr>
      <w:r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F430F2">
        <w:t>all items</w:t>
      </w:r>
    </w:p>
    <w:p w14:paraId="1535D292" w14:textId="537A39B1" w:rsidR="00C55B1F" w:rsidRDefault="4C43DE6F" w:rsidP="00C55B1F">
      <w:pPr>
        <w:pStyle w:val="Paragraph"/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</w:t>
      </w:r>
      <w:r w:rsidR="6EE7234A">
        <w:t xml:space="preserve"> </w:t>
      </w:r>
      <w:r w:rsidR="1715C910">
        <w:t xml:space="preserve">all </w:t>
      </w:r>
      <w:r>
        <w:t>items</w:t>
      </w:r>
    </w:p>
    <w:p w14:paraId="390B683F" w14:textId="16B86F78" w:rsidR="000C05C3" w:rsidRDefault="5A17D4B8" w:rsidP="00D81F59">
      <w:pPr>
        <w:pStyle w:val="Paragraph"/>
      </w:pPr>
      <w:r>
        <w:t>Stacey Chang-Douglas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AE9521C" w14:textId="497EB588" w:rsidR="0DDBE03D" w:rsidRDefault="0DDBE03D" w:rsidP="524AE229">
      <w:pPr>
        <w:pStyle w:val="Paragraph"/>
      </w:pPr>
      <w:r>
        <w:t>Philip Cril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9F79B84" w14:textId="3A8588D1" w:rsidR="354452A4" w:rsidRDefault="354452A4" w:rsidP="77F331AB">
      <w:pPr>
        <w:pStyle w:val="Paragraph"/>
      </w:pPr>
      <w:r>
        <w:t>Neil Hewi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BCDD144" w14:textId="07B8C84B" w:rsidR="0DDBE03D" w:rsidRDefault="0DDBE03D" w:rsidP="524AE229">
      <w:pPr>
        <w:pStyle w:val="Paragraph"/>
      </w:pPr>
      <w:r>
        <w:t>Devavrata (Dev) Josh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4E0F7D1" w14:textId="787F2DFC" w:rsidR="3859230F" w:rsidRDefault="3859230F" w:rsidP="77F331AB">
      <w:pPr>
        <w:pStyle w:val="Paragraph"/>
      </w:pPr>
      <w:r>
        <w:t xml:space="preserve">Michael </w:t>
      </w:r>
      <w:proofErr w:type="spellStart"/>
      <w:r>
        <w:t>Kolovetsio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7400AB9" w14:textId="52C7E373" w:rsidR="0DDBE03D" w:rsidRDefault="0DDBE03D" w:rsidP="524AE229">
      <w:pPr>
        <w:pStyle w:val="Paragraph"/>
      </w:pPr>
      <w:r>
        <w:t xml:space="preserve">Emily La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3997632" w14:textId="1E6F6927" w:rsidR="0DDBE03D" w:rsidRDefault="0DDBE03D" w:rsidP="524AE229">
      <w:pPr>
        <w:pStyle w:val="Paragraph"/>
      </w:pPr>
      <w:r>
        <w:t>Jihad Malas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63A93E0" w14:textId="5F66E3BB" w:rsidR="0DDBE03D" w:rsidRDefault="0DDBE03D" w:rsidP="524AE229">
      <w:pPr>
        <w:pStyle w:val="Paragraph"/>
      </w:pPr>
      <w:r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A23B2F6" w14:textId="2DB29718" w:rsidR="674BEE93" w:rsidRDefault="674BEE93" w:rsidP="524AE229">
      <w:pPr>
        <w:pStyle w:val="Paragraph"/>
      </w:pPr>
      <w:r>
        <w:t>Richard Packer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8B3EC43" w14:textId="375B4B50" w:rsidR="00C55B1F" w:rsidRDefault="4C43DE6F" w:rsidP="00C55B1F">
      <w:pPr>
        <w:pStyle w:val="Paragraph"/>
      </w:pPr>
      <w:r>
        <w:t xml:space="preserve">Abdullah Pandor 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E5A2A83" w14:textId="70EE703A" w:rsidR="52E75BD2" w:rsidRDefault="52E75BD2" w:rsidP="524AE229">
      <w:pPr>
        <w:pStyle w:val="Paragraph"/>
      </w:pPr>
      <w:r>
        <w:lastRenderedPageBreak/>
        <w:t>Jennie Wal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92E981D" w14:textId="77777777" w:rsidR="00274463" w:rsidRDefault="00274463" w:rsidP="524AE229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CE22EED" w:rsidR="002B5720" w:rsidRDefault="00BA4EAD" w:rsidP="21D2F3F2">
      <w:pPr>
        <w:pStyle w:val="Heading3unnumbered"/>
      </w:pPr>
      <w:r>
        <w:t>NICE staff present</w:t>
      </w:r>
    </w:p>
    <w:p w14:paraId="4522F1B6" w14:textId="2A2AE082" w:rsidR="00D81F59" w:rsidRDefault="00D81F59" w:rsidP="00D81F59">
      <w:pPr>
        <w:pStyle w:val="Paragraphnonumbers"/>
      </w:pPr>
      <w:bookmarkStart w:id="0" w:name="_Hlk1984286"/>
      <w:r>
        <w:t xml:space="preserve">Anastasia </w:t>
      </w:r>
      <w:proofErr w:type="spellStart"/>
      <w:r>
        <w:t>C</w:t>
      </w:r>
      <w:r w:rsidRPr="00811239">
        <w:t>halkido</w:t>
      </w:r>
      <w:r>
        <w:t>u</w:t>
      </w:r>
      <w:proofErr w:type="spellEnd"/>
      <w:r>
        <w:t>, Associate Director</w:t>
      </w:r>
      <w:r>
        <w:tab/>
      </w:r>
      <w:r>
        <w:tab/>
      </w:r>
      <w:r>
        <w:tab/>
      </w:r>
      <w:r>
        <w:tab/>
      </w:r>
      <w:r>
        <w:tab/>
      </w:r>
      <w:r w:rsidRPr="00E22B9E">
        <w:t xml:space="preserve">Present for </w:t>
      </w:r>
      <w:r w:rsidR="00272F6D" w:rsidRPr="002B5720">
        <w:t>all items</w:t>
      </w:r>
      <w:r w:rsidR="00272F6D">
        <w:t xml:space="preserve"> </w:t>
      </w:r>
    </w:p>
    <w:p w14:paraId="4D7FA863" w14:textId="25585226" w:rsidR="00C55B1F" w:rsidRDefault="291B5D3B" w:rsidP="00D81F59">
      <w:pPr>
        <w:pStyle w:val="Paragraphnonumbers"/>
      </w:pPr>
      <w:r>
        <w:t>Donna Barnes</w:t>
      </w:r>
      <w:r w:rsidR="00C55B1F">
        <w:t>, Project Manager</w:t>
      </w:r>
      <w:r w:rsidR="00C55B1F">
        <w:tab/>
      </w:r>
      <w:r w:rsidR="00C55B1F">
        <w:tab/>
      </w:r>
      <w:r w:rsidR="00C55B1F">
        <w:tab/>
      </w:r>
      <w:r w:rsidR="00C55B1F">
        <w:tab/>
      </w:r>
      <w:r w:rsidR="00C55B1F">
        <w:tab/>
      </w:r>
      <w:r w:rsidR="00C55B1F">
        <w:tab/>
        <w:t>Present for all items</w:t>
      </w:r>
    </w:p>
    <w:p w14:paraId="4311CEEC" w14:textId="6ABE5C5D" w:rsidR="00FA1878" w:rsidRDefault="5304B09E" w:rsidP="00B975BA">
      <w:pPr>
        <w:pStyle w:val="Paragraphnonumbers"/>
        <w:ind w:left="7200" w:hanging="7200"/>
      </w:pPr>
      <w:r>
        <w:t>Elizabeth Islam</w:t>
      </w:r>
      <w:r w:rsidR="4F48AE8D">
        <w:t xml:space="preserve">, </w:t>
      </w:r>
      <w:r>
        <w:t>Project Manager</w:t>
      </w:r>
      <w:r w:rsidR="00B364E5">
        <w:tab/>
      </w:r>
      <w:r w:rsidR="00B364E5">
        <w:tab/>
      </w:r>
      <w:r w:rsidR="3CD59F6E">
        <w:t xml:space="preserve">Present for </w:t>
      </w:r>
      <w:r w:rsidR="5D68F01E">
        <w:t>all items</w:t>
      </w:r>
    </w:p>
    <w:p w14:paraId="21293062" w14:textId="4D9A74B1" w:rsidR="00272F6D" w:rsidRDefault="00272F6D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328536F3" w14:textId="37F74820" w:rsidR="69D9D359" w:rsidRDefault="6374B313" w:rsidP="524AE229">
      <w:pPr>
        <w:pStyle w:val="Paragraphnonumbers"/>
      </w:pPr>
      <w:r>
        <w:t>Sana Issa, Coordinator, Corporate Office team</w:t>
      </w:r>
      <w:r w:rsidR="69D9D359">
        <w:tab/>
      </w:r>
      <w:r w:rsidR="69D9D359">
        <w:tab/>
      </w:r>
      <w:r w:rsidR="69D9D359">
        <w:tab/>
      </w:r>
      <w:r w:rsidR="69D9D359">
        <w:tab/>
      </w:r>
      <w:r>
        <w:t>Present for items 1-4.1</w:t>
      </w:r>
    </w:p>
    <w:p w14:paraId="182C82D5" w14:textId="0411BB94" w:rsidR="69D9D359" w:rsidRDefault="6374B313" w:rsidP="524AE229">
      <w:pPr>
        <w:pStyle w:val="Paragraphnonumbers"/>
      </w:pPr>
      <w:r>
        <w:t>Martin Njoroge, Senior Health Technology Assessment Analyst</w:t>
      </w:r>
      <w:r>
        <w:tab/>
        <w:t>Present for all items</w:t>
      </w:r>
    </w:p>
    <w:p w14:paraId="1C82A6D6" w14:textId="517333CD" w:rsidR="69D9D359" w:rsidRDefault="6374B313" w:rsidP="524AE229">
      <w:pPr>
        <w:pStyle w:val="Paragraphnonumbers"/>
      </w:pPr>
      <w:r>
        <w:t xml:space="preserve">Sarah Bromley, Senior Medical Editor, Editorial and Publishing </w:t>
      </w:r>
    </w:p>
    <w:p w14:paraId="79B5AECE" w14:textId="6D35D2C5" w:rsidR="69D9D359" w:rsidRDefault="6374B313" w:rsidP="524AE229">
      <w:pPr>
        <w:pStyle w:val="Paragraphnonumbers"/>
      </w:pPr>
      <w:r>
        <w:t>Team</w:t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>
        <w:t xml:space="preserve"> Present for all items</w:t>
      </w:r>
    </w:p>
    <w:p w14:paraId="0BEA2CE8" w14:textId="0519BD17" w:rsidR="69D9D359" w:rsidRDefault="6374B313" w:rsidP="524AE229">
      <w:pPr>
        <w:pStyle w:val="Paragraphnonumbers"/>
      </w:pPr>
      <w:r>
        <w:t xml:space="preserve">Catriona Vernal, Senior Guidance Content Designer, Publishing </w:t>
      </w:r>
    </w:p>
    <w:p w14:paraId="727C04DE" w14:textId="7EC6ACA6" w:rsidR="69D9D359" w:rsidRDefault="6374B313" w:rsidP="524AE229">
      <w:pPr>
        <w:pStyle w:val="Paragraphnonumbers"/>
      </w:pPr>
      <w:r>
        <w:t>Team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B41804C" w14:textId="645D0547" w:rsidR="69D9D359" w:rsidRDefault="6374B313" w:rsidP="524AE229">
      <w:pPr>
        <w:pStyle w:val="Paragraphnonumbers"/>
      </w:pPr>
      <w:r>
        <w:t xml:space="preserve">Edgar Masanga, Business Analyst (Accountant), Resource Impact </w:t>
      </w:r>
    </w:p>
    <w:p w14:paraId="3C364F4C" w14:textId="073F5ECA" w:rsidR="69D9D359" w:rsidRDefault="6374B313" w:rsidP="524AE229">
      <w:pPr>
        <w:pStyle w:val="Paragraphnonumbers"/>
      </w:pPr>
      <w:r>
        <w:t xml:space="preserve">Assessment team </w:t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>
        <w:t>Present for all items</w:t>
      </w:r>
    </w:p>
    <w:p w14:paraId="732AF02E" w14:textId="7AA38889" w:rsidR="69D9D359" w:rsidRDefault="6374B313" w:rsidP="524AE229">
      <w:pPr>
        <w:pStyle w:val="Paragraphnonumbers"/>
      </w:pPr>
      <w:r>
        <w:t xml:space="preserve">Lesley Edgar, Implementation Consultant, System Implementation </w:t>
      </w:r>
    </w:p>
    <w:p w14:paraId="1BE9A10C" w14:textId="6299E64B" w:rsidR="69D9D359" w:rsidRDefault="6374B313" w:rsidP="524AE229">
      <w:pPr>
        <w:pStyle w:val="Paragraphnonumbers"/>
      </w:pPr>
      <w:r>
        <w:t>team</w:t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>
        <w:t>Present for all items</w:t>
      </w:r>
    </w:p>
    <w:p w14:paraId="0D84A3A5" w14:textId="1A6C2C75" w:rsidR="69D9D359" w:rsidRDefault="69D9D359" w:rsidP="524AE229">
      <w:pPr>
        <w:pStyle w:val="Paragraphnonumbers"/>
      </w:pPr>
      <w:r>
        <w:t>Aamer Jawed, Health Technology Assessment Analyst</w:t>
      </w:r>
      <w:r>
        <w:tab/>
      </w:r>
      <w:r>
        <w:tab/>
        <w:t>Present for all items</w:t>
      </w:r>
    </w:p>
    <w:p w14:paraId="28F72A1F" w14:textId="5FEFAAE3" w:rsidR="69D9D359" w:rsidRDefault="69D9D359" w:rsidP="21D2F3F2">
      <w:pPr>
        <w:pStyle w:val="Paragraphnonumbers"/>
      </w:pPr>
      <w:r>
        <w:t>Amy Barr, Health Technology Assessment Analyst</w:t>
      </w:r>
      <w:r>
        <w:tab/>
      </w:r>
      <w:r>
        <w:tab/>
      </w:r>
      <w:r>
        <w:tab/>
        <w:t>Present for all items</w:t>
      </w:r>
    </w:p>
    <w:p w14:paraId="5201E124" w14:textId="7FAFD4B8" w:rsidR="17D20B18" w:rsidRDefault="0F259B70" w:rsidP="17D20B18">
      <w:pPr>
        <w:pStyle w:val="Paragraphnonumbers"/>
      </w:pPr>
      <w:r>
        <w:t>Amy Crossley, Health Technology Assessment Adviser</w:t>
      </w:r>
      <w:r>
        <w:tab/>
      </w:r>
      <w:r>
        <w:tab/>
        <w:t>Present for all items</w:t>
      </w:r>
    </w:p>
    <w:p w14:paraId="4B3CF8C7" w14:textId="0415946D" w:rsidR="17D20B18" w:rsidRDefault="0F259B70" w:rsidP="17D20B18">
      <w:pPr>
        <w:pStyle w:val="Paragraphnonumbers"/>
      </w:pPr>
      <w:r>
        <w:t xml:space="preserve">Helen Crosbie, Public involvement adviser </w:t>
      </w:r>
      <w:r w:rsidR="17D20B18">
        <w:tab/>
      </w:r>
      <w:r w:rsidR="17D20B18">
        <w:tab/>
      </w:r>
      <w:r w:rsidR="17D20B18">
        <w:tab/>
      </w:r>
      <w:r w:rsidR="17D20B18">
        <w:tab/>
      </w:r>
      <w:r>
        <w:t>Present for all items</w:t>
      </w:r>
    </w:p>
    <w:p w14:paraId="34E4B39A" w14:textId="2013F5C2" w:rsidR="17D20B18" w:rsidRDefault="0F259B70" w:rsidP="17D20B18">
      <w:pPr>
        <w:pStyle w:val="Paragraphnonumbers"/>
      </w:pPr>
      <w:r>
        <w:t xml:space="preserve">Charlotte </w:t>
      </w:r>
      <w:proofErr w:type="spellStart"/>
      <w:r>
        <w:t>Pelekanou</w:t>
      </w:r>
      <w:proofErr w:type="spellEnd"/>
      <w:r>
        <w:t xml:space="preserve">, Health Technology Assessment Analyst </w:t>
      </w:r>
      <w:r w:rsidR="17D20B18">
        <w:tab/>
      </w:r>
      <w:r>
        <w:t>Present for all items</w:t>
      </w:r>
    </w:p>
    <w:p w14:paraId="1FA04204" w14:textId="16522575" w:rsidR="17D20B18" w:rsidRDefault="0F259B70" w:rsidP="17D20B18">
      <w:pPr>
        <w:pStyle w:val="Paragraphnonumbers"/>
      </w:pPr>
      <w:r>
        <w:t>Lizzy Latimer, Health Technology Assessment Adviser</w:t>
      </w:r>
      <w:r>
        <w:tab/>
      </w:r>
      <w:r>
        <w:tab/>
      </w:r>
      <w:r>
        <w:tab/>
        <w:t>Present for all items</w:t>
      </w:r>
    </w:p>
    <w:p w14:paraId="07262034" w14:textId="612F4147" w:rsidR="17D20B18" w:rsidRDefault="17D20B18" w:rsidP="17D20B18">
      <w:pPr>
        <w:pStyle w:val="Paragraphnonumbers"/>
      </w:pPr>
    </w:p>
    <w:p w14:paraId="638A7B2F" w14:textId="48D87AD9" w:rsidR="00993C21" w:rsidRPr="00D11E63" w:rsidRDefault="00993C21" w:rsidP="21D2F3F2">
      <w:pPr>
        <w:pStyle w:val="Heading3unnumbered"/>
      </w:pPr>
      <w:r w:rsidRPr="00D11E63">
        <w:t>External observers present</w:t>
      </w:r>
    </w:p>
    <w:p w14:paraId="0FC3CE41" w14:textId="77777777" w:rsidR="00D11E63" w:rsidRDefault="00D11E63" w:rsidP="00D11E63">
      <w:pPr>
        <w:pStyle w:val="Paragraphnonumbers"/>
      </w:pPr>
      <w:r>
        <w:t xml:space="preserve">Catriona Inverarity, Senior Health Technology Assessor, </w:t>
      </w:r>
    </w:p>
    <w:p w14:paraId="32B3B4AA" w14:textId="3ACC69B5" w:rsidR="00D11E63" w:rsidRDefault="00D11E63" w:rsidP="00D11E63">
      <w:pPr>
        <w:pStyle w:val="Paragraphnonumbers"/>
      </w:pPr>
      <w:r>
        <w:t>King’s Technology Evaluation Centre (</w:t>
      </w:r>
      <w:proofErr w:type="spellStart"/>
      <w:r>
        <w:t>KiTEC</w:t>
      </w:r>
      <w:proofErr w:type="spellEnd"/>
      <w:r>
        <w:t xml:space="preserve">) 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4850F3CF" w14:textId="558AF3D1" w:rsidR="00D11E63" w:rsidRDefault="00D11E63" w:rsidP="00D11E63">
      <w:pPr>
        <w:pStyle w:val="Paragraphnonumbers"/>
      </w:pPr>
      <w:r>
        <w:t>Agatha Hills, Evaluation Scientist, Ceda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55DB9C" w14:textId="46667084" w:rsidR="00993C21" w:rsidRDefault="00993C21" w:rsidP="524AE229">
      <w:pPr>
        <w:pStyle w:val="Paragraphnonumbers"/>
        <w:ind w:left="7200" w:hanging="7200"/>
      </w:pPr>
    </w:p>
    <w:p w14:paraId="2AAE103D" w14:textId="2AF986DC" w:rsidR="5EDDBCFB" w:rsidRDefault="5EDDBCFB" w:rsidP="5EDDBCFB">
      <w:pPr>
        <w:pStyle w:val="Paragraphnonumbers"/>
        <w:ind w:left="7200" w:hanging="7200"/>
      </w:pPr>
    </w:p>
    <w:p w14:paraId="59E5ED9A" w14:textId="2E4A4BE3" w:rsidR="00BA4EAD" w:rsidRPr="006231D3" w:rsidRDefault="00B51785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648086E7" w14:textId="02DD3D0B" w:rsidR="00D11E63" w:rsidRDefault="00D11E63" w:rsidP="00D11E63">
      <w:pPr>
        <w:pStyle w:val="Paragraphnonumbers"/>
      </w:pPr>
      <w:r>
        <w:t>Robert Malcolm, YHEC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items 1-4.1</w:t>
      </w:r>
    </w:p>
    <w:p w14:paraId="722A971A" w14:textId="493D4C6D" w:rsidR="524AE229" w:rsidRDefault="00D11E63" w:rsidP="00D11E63">
      <w:pPr>
        <w:pStyle w:val="Paragraphnonumbers"/>
      </w:pPr>
      <w:r>
        <w:t xml:space="preserve">Lavinia Ferrante di </w:t>
      </w:r>
      <w:proofErr w:type="spellStart"/>
      <w:r>
        <w:t>Ruffano</w:t>
      </w:r>
      <w:proofErr w:type="spellEnd"/>
      <w:r>
        <w:t>, YHEC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items 1-4.1</w:t>
      </w:r>
    </w:p>
    <w:p w14:paraId="5181E2D4" w14:textId="77777777" w:rsidR="00274463" w:rsidRDefault="00274463" w:rsidP="524AE229">
      <w:pPr>
        <w:pStyle w:val="Paragraphnonumbers"/>
      </w:pPr>
    </w:p>
    <w:p w14:paraId="54422D2E" w14:textId="55A71324" w:rsidR="00172063" w:rsidRPr="006231D3" w:rsidRDefault="00172063" w:rsidP="524AE229">
      <w:pPr>
        <w:pStyle w:val="Heading3unnumbered"/>
      </w:pPr>
      <w:r>
        <w:t>Specialist committee members present</w:t>
      </w:r>
    </w:p>
    <w:p w14:paraId="0D872CD6" w14:textId="77777777" w:rsidR="00966C99" w:rsidRDefault="00D11E63" w:rsidP="00D11E63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D11E63">
        <w:rPr>
          <w:rFonts w:eastAsia="Times New Roman"/>
          <w:sz w:val="24"/>
          <w:szCs w:val="24"/>
          <w:lang w:eastAsia="en-GB"/>
        </w:rPr>
        <w:t xml:space="preserve">Robert Hallifax, Consultant in Respiratory Medicine, Oxford </w:t>
      </w:r>
    </w:p>
    <w:p w14:paraId="7526DFF8" w14:textId="109C3CCE" w:rsidR="00D11E63" w:rsidRPr="00D11E63" w:rsidRDefault="00D11E63" w:rsidP="00D11E63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D11E63">
        <w:rPr>
          <w:rFonts w:eastAsia="Times New Roman"/>
          <w:sz w:val="24"/>
          <w:szCs w:val="24"/>
          <w:lang w:eastAsia="en-GB"/>
        </w:rPr>
        <w:t>University Hospital NHS Foundation Trust</w:t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17E09CA0" w14:textId="77777777" w:rsidR="00966C99" w:rsidRDefault="00D11E63" w:rsidP="00966C99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proofErr w:type="spellStart"/>
      <w:r w:rsidRPr="00D11E63">
        <w:rPr>
          <w:rFonts w:eastAsia="Times New Roman"/>
          <w:sz w:val="24"/>
          <w:szCs w:val="24"/>
          <w:lang w:eastAsia="en-GB"/>
        </w:rPr>
        <w:t>Ravijyot</w:t>
      </w:r>
      <w:proofErr w:type="spellEnd"/>
      <w:r w:rsidRPr="00D11E63">
        <w:rPr>
          <w:rFonts w:eastAsia="Times New Roman"/>
          <w:sz w:val="24"/>
          <w:szCs w:val="24"/>
          <w:lang w:eastAsia="en-GB"/>
        </w:rPr>
        <w:t xml:space="preserve"> Saggu, Clinical Lead Pharmacist, University College </w:t>
      </w:r>
    </w:p>
    <w:p w14:paraId="74A0198B" w14:textId="4ECC21B2" w:rsidR="00D11E63" w:rsidRPr="00D11E63" w:rsidRDefault="00D11E63" w:rsidP="00966C99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11E63">
        <w:rPr>
          <w:rFonts w:eastAsia="Times New Roman"/>
          <w:sz w:val="24"/>
          <w:szCs w:val="24"/>
          <w:lang w:eastAsia="en-GB"/>
        </w:rPr>
        <w:t>Hospital, London</w:t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0629BFD0" w14:textId="06F489B2" w:rsidR="524AE229" w:rsidRDefault="00D11E63" w:rsidP="00D11E63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D11E63">
        <w:rPr>
          <w:rFonts w:eastAsia="Times New Roman"/>
          <w:sz w:val="24"/>
          <w:szCs w:val="24"/>
          <w:lang w:eastAsia="en-GB"/>
        </w:rPr>
        <w:t>Cheryl O’Sullivan, Chief Nursing Information Officer, NHS Dorset</w:t>
      </w:r>
      <w:r w:rsidR="00966C99">
        <w:rPr>
          <w:rFonts w:eastAsia="Times New Roman"/>
          <w:sz w:val="24"/>
          <w:szCs w:val="24"/>
          <w:lang w:eastAsia="en-GB"/>
        </w:rPr>
        <w:tab/>
      </w:r>
      <w:r w:rsidR="00966C99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07432210" w14:textId="77777777" w:rsidR="00966C99" w:rsidRDefault="00966C99" w:rsidP="00D11E63">
      <w:pPr>
        <w:spacing w:after="240" w:line="276" w:lineRule="auto"/>
        <w:ind w:left="7200" w:hanging="7200"/>
      </w:pPr>
    </w:p>
    <w:p w14:paraId="5DC69C87" w14:textId="2768A6A8" w:rsidR="00172063" w:rsidRPr="005B2680" w:rsidRDefault="00172063" w:rsidP="524AE229">
      <w:pPr>
        <w:pStyle w:val="Heading3unnumbered"/>
        <w:rPr>
          <w:color w:val="auto"/>
        </w:rPr>
      </w:pPr>
      <w:r w:rsidRPr="524AE229">
        <w:rPr>
          <w:color w:val="auto"/>
        </w:rPr>
        <w:t>Lay Specialist Committee members presen</w:t>
      </w:r>
      <w:r w:rsidR="00522F20" w:rsidRPr="524AE229">
        <w:rPr>
          <w:color w:val="auto"/>
        </w:rPr>
        <w:t>t</w:t>
      </w:r>
    </w:p>
    <w:p w14:paraId="2ED78CF7" w14:textId="210B7D81" w:rsidR="03548C6F" w:rsidRDefault="00966C99" w:rsidP="524AE229">
      <w:pPr>
        <w:spacing w:after="240" w:line="276" w:lineRule="auto"/>
        <w:ind w:left="7200" w:hanging="7200"/>
      </w:pPr>
      <w:r w:rsidRPr="00966C99">
        <w:rPr>
          <w:sz w:val="24"/>
          <w:szCs w:val="24"/>
        </w:rPr>
        <w:t>David McLean</w:t>
      </w:r>
      <w:r w:rsidR="03548C6F">
        <w:tab/>
      </w:r>
      <w:r w:rsidR="03548C6F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3F85DA92" w14:textId="1FD83217" w:rsidR="03548C6F" w:rsidRDefault="00966C99" w:rsidP="524AE229">
      <w:pPr>
        <w:spacing w:after="240" w:line="276" w:lineRule="auto"/>
        <w:ind w:left="7200" w:hanging="7200"/>
      </w:pPr>
      <w:r w:rsidRPr="00966C99">
        <w:rPr>
          <w:sz w:val="24"/>
          <w:szCs w:val="24"/>
        </w:rPr>
        <w:t>Rashmi Kumar</w:t>
      </w:r>
      <w:r>
        <w:rPr>
          <w:sz w:val="24"/>
          <w:szCs w:val="24"/>
        </w:rPr>
        <w:t xml:space="preserve"> </w:t>
      </w:r>
      <w:r w:rsidR="03548C6F">
        <w:tab/>
      </w:r>
      <w:r w:rsidR="03548C6F" w:rsidRPr="524AE229">
        <w:rPr>
          <w:rFonts w:eastAsia="Times New Roman"/>
          <w:sz w:val="24"/>
          <w:szCs w:val="24"/>
          <w:lang w:eastAsia="en-GB"/>
        </w:rPr>
        <w:t>Present for all items</w:t>
      </w:r>
    </w:p>
    <w:p w14:paraId="0B985F82" w14:textId="77777777" w:rsidR="00EA0C36" w:rsidRPr="00EA0C36" w:rsidRDefault="00EA0C36" w:rsidP="00EA0C36">
      <w:pPr>
        <w:spacing w:after="240" w:line="276" w:lineRule="auto"/>
        <w:rPr>
          <w:sz w:val="24"/>
          <w:szCs w:val="24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>
        <w:t>The chair welcomed members of the committee and other attendees present to the meeting</w:t>
      </w:r>
      <w:r w:rsidR="00E00AAB">
        <w:t>.</w:t>
      </w:r>
    </w:p>
    <w:p w14:paraId="1421551D" w14:textId="7FAF860C" w:rsidR="00A82301" w:rsidRPr="00A82301" w:rsidRDefault="1608A352" w:rsidP="008A512C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1804C400">
            <w:t>committee member</w:t>
          </w:r>
          <w:r w:rsidR="7EBA56D8">
            <w:t>s</w:t>
          </w:r>
          <w:r w:rsidR="1CE24B6C">
            <w:t>:</w:t>
          </w:r>
          <w:r w:rsidR="1CCB5E11">
            <w:t xml:space="preserve"> </w:t>
          </w:r>
          <w:r w:rsidR="00966C99" w:rsidRPr="00966C99">
            <w:rPr>
              <w:szCs w:val="24"/>
            </w:rPr>
            <w:t>Donna Cowan</w:t>
          </w:r>
          <w:r w:rsidR="00966C99">
            <w:rPr>
              <w:szCs w:val="24"/>
            </w:rPr>
            <w:t xml:space="preserve">, </w:t>
          </w:r>
          <w:r w:rsidR="00966C99" w:rsidRPr="00966C99">
            <w:rPr>
              <w:szCs w:val="24"/>
            </w:rPr>
            <w:t>Naomi McVey</w:t>
          </w:r>
          <w:r w:rsidR="00966C99">
            <w:rPr>
              <w:szCs w:val="24"/>
            </w:rPr>
            <w:t xml:space="preserve">, </w:t>
          </w:r>
          <w:r w:rsidR="00966C99" w:rsidRPr="00966C99">
            <w:rPr>
              <w:szCs w:val="24"/>
            </w:rPr>
            <w:t>Jai Patel</w:t>
          </w:r>
          <w:r w:rsidR="00966C99">
            <w:rPr>
              <w:szCs w:val="24"/>
            </w:rPr>
            <w:t xml:space="preserve"> and </w:t>
          </w:r>
          <w:r w:rsidR="00966C99" w:rsidRPr="00966C99">
            <w:rPr>
              <w:szCs w:val="24"/>
            </w:rPr>
            <w:t>Elizabeth-Ann Schroeder</w:t>
          </w:r>
          <w:r w:rsidR="00966C99">
            <w:rPr>
              <w:szCs w:val="24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3086C79D" w14:textId="76068D9F" w:rsidR="1CE24B6C" w:rsidRPr="00966C99" w:rsidRDefault="1CE24B6C" w:rsidP="00966C99">
      <w:pPr>
        <w:pStyle w:val="ListParagraph"/>
        <w:numPr>
          <w:ilvl w:val="1"/>
          <w:numId w:val="10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00966C99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63D297B2" w:rsidR="006E2AC8" w:rsidRDefault="0FC3E6BD" w:rsidP="00A83F70">
      <w:pPr>
        <w:pStyle w:val="Level2numbered"/>
        <w:numPr>
          <w:ilvl w:val="1"/>
          <w:numId w:val="11"/>
        </w:numPr>
      </w:pPr>
      <w:r>
        <w:t xml:space="preserve">The committee </w:t>
      </w:r>
      <w:r w:rsidR="45C5B512">
        <w:t>approved</w:t>
      </w:r>
      <w:r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966C99">
                <w:t>21</w:t>
              </w:r>
              <w:r w:rsidR="00966C99" w:rsidRPr="00966C99">
                <w:rPr>
                  <w:vertAlign w:val="superscript"/>
                </w:rPr>
                <w:t>st</w:t>
              </w:r>
              <w:r w:rsidR="00966C99">
                <w:t xml:space="preserve"> March</w:t>
              </w:r>
              <w:r w:rsidR="6D57926F">
                <w:t xml:space="preserve"> 202</w:t>
              </w:r>
              <w:r w:rsidR="65382247">
                <w:t>4</w:t>
              </w:r>
              <w:r w:rsidR="00966C99">
                <w:t>.</w:t>
              </w:r>
            </w:sdtContent>
          </w:sdt>
        </w:sdtContent>
      </w:sdt>
    </w:p>
    <w:p w14:paraId="722DFA3A" w14:textId="77777777" w:rsidR="005C616C" w:rsidRPr="006E2AC8" w:rsidRDefault="005C616C" w:rsidP="005C616C">
      <w:pPr>
        <w:pStyle w:val="Level2numbered"/>
        <w:numPr>
          <w:ilvl w:val="0"/>
          <w:numId w:val="0"/>
        </w:numPr>
        <w:ind w:left="1070"/>
      </w:pPr>
    </w:p>
    <w:p w14:paraId="434381D3" w14:textId="212A322E" w:rsidR="00DE1FF6" w:rsidRDefault="00F30250" w:rsidP="00DE1FF6">
      <w:pPr>
        <w:pStyle w:val="Heading2"/>
      </w:pPr>
      <w:r>
        <w:lastRenderedPageBreak/>
        <w:t>4</w:t>
      </w:r>
      <w:r w:rsidR="00C75264">
        <w:t xml:space="preserve">. </w:t>
      </w:r>
      <w:sdt>
        <w:sdt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>
            <w:t>Evaluation</w:t>
          </w:r>
        </w:sdtContent>
      </w:sdt>
      <w:r w:rsidR="00DE1FF6">
        <w:t xml:space="preserve"> of </w:t>
      </w:r>
      <w:sdt>
        <w:sdtPr>
          <w:id w:val="-796520181"/>
          <w:placeholder>
            <w:docPart w:val="E70A744822B143BC9D743E454C106B7A"/>
          </w:placeholder>
        </w:sdtPr>
        <w:sdtEndPr/>
        <w:sdtContent>
          <w:sdt>
            <w:sdtPr>
              <w:id w:val="1421982192"/>
              <w:placeholder>
                <w:docPart w:val="77F67BF2A4764CE284FAA64472F41762"/>
              </w:placeholder>
            </w:sdtPr>
            <w:sdtEndPr/>
            <w:sdtContent>
              <w:r w:rsidR="002721F8">
                <w:t>Early Value Assessment (EVA) of GID-HTE100</w:t>
              </w:r>
              <w:r w:rsidR="00966C99">
                <w:t>30</w:t>
              </w:r>
              <w:r w:rsidR="002721F8">
                <w:t xml:space="preserve"> </w:t>
              </w:r>
              <w:r w:rsidR="00966C99" w:rsidRPr="00966C99">
                <w:t>Digital supported self-management technologies for adults with chronic obstructive pulmonary disease</w:t>
              </w:r>
            </w:sdtContent>
          </w:sdt>
        </w:sdtContent>
      </w:sdt>
    </w:p>
    <w:p w14:paraId="08EC3D18" w14:textId="2158AEE5" w:rsidR="524AE229" w:rsidRDefault="524AE229" w:rsidP="524AE229"/>
    <w:p w14:paraId="5880EE7A" w14:textId="2D02E5AD" w:rsidR="524AE229" w:rsidRDefault="524AE229" w:rsidP="524AE229"/>
    <w:p w14:paraId="0FD85B1D" w14:textId="501D42D1" w:rsidR="00DE1FF6" w:rsidRPr="00EF1B45" w:rsidRDefault="00DE1FF6" w:rsidP="00A83F70">
      <w:pPr>
        <w:pStyle w:val="Level2numbered"/>
        <w:numPr>
          <w:ilvl w:val="1"/>
          <w:numId w:val="13"/>
        </w:numPr>
      </w:pPr>
      <w:r w:rsidRPr="00EF1B45">
        <w:t>Part 1 – Open session</w:t>
      </w:r>
    </w:p>
    <w:p w14:paraId="7A2C2ABE" w14:textId="1DE20703" w:rsidR="00DE1FF6" w:rsidRPr="00205638" w:rsidRDefault="00DE1FF6" w:rsidP="00966C99">
      <w:pPr>
        <w:pStyle w:val="Level3numbered"/>
        <w:numPr>
          <w:ilvl w:val="2"/>
          <w:numId w:val="13"/>
        </w:numPr>
      </w:pPr>
      <w:r>
        <w:t xml:space="preserve">The chair welcomed the invited </w:t>
      </w:r>
      <w:r w:rsidR="002721F8">
        <w:t>specialist committee members</w:t>
      </w:r>
      <w:r>
        <w:t xml:space="preserve">, </w:t>
      </w:r>
      <w:r w:rsidR="002721F8">
        <w:t xml:space="preserve">lay specialist committee member, </w:t>
      </w:r>
      <w:r>
        <w:t xml:space="preserve">external assessment group representatives, members of the public and company representatives from </w:t>
      </w:r>
      <w:proofErr w:type="spellStart"/>
      <w:r w:rsidR="00966C99">
        <w:t>Aseptika</w:t>
      </w:r>
      <w:proofErr w:type="spellEnd"/>
      <w:r w:rsidR="00966C99">
        <w:t xml:space="preserve"> Ltd, </w:t>
      </w:r>
      <w:proofErr w:type="spellStart"/>
      <w:r w:rsidR="00966C99" w:rsidRPr="00966C99">
        <w:t>Luscii</w:t>
      </w:r>
      <w:proofErr w:type="spellEnd"/>
      <w:r w:rsidR="00966C99">
        <w:t xml:space="preserve">; </w:t>
      </w:r>
      <w:r w:rsidR="00966C99" w:rsidRPr="00966C99">
        <w:t>ICST</w:t>
      </w:r>
      <w:r w:rsidR="00966C99">
        <w:t xml:space="preserve">, University Hospital of Leicester NHS Trust, </w:t>
      </w:r>
      <w:r w:rsidR="3F433C03">
        <w:t xml:space="preserve">My mHealth Limited, </w:t>
      </w:r>
      <w:proofErr w:type="spellStart"/>
      <w:r w:rsidR="00966C99" w:rsidRPr="00966C99">
        <w:t>patientMpower</w:t>
      </w:r>
      <w:proofErr w:type="spellEnd"/>
      <w:r w:rsidR="00966C99">
        <w:t xml:space="preserve"> and </w:t>
      </w:r>
      <w:r w:rsidR="00966C99">
        <w:rPr>
          <w:rStyle w:val="normaltextrun"/>
          <w:color w:val="000000"/>
          <w:sz w:val="22"/>
          <w:bdr w:val="none" w:sz="0" w:space="0" w:color="auto" w:frame="1"/>
        </w:rPr>
        <w:t xml:space="preserve">Lenus Health. </w:t>
      </w:r>
    </w:p>
    <w:p w14:paraId="0B70B89B" w14:textId="08983220" w:rsidR="00DE1FF6" w:rsidRPr="00205638" w:rsidRDefault="00DE1FF6" w:rsidP="00A83F70">
      <w:pPr>
        <w:pStyle w:val="Level3numbered"/>
        <w:numPr>
          <w:ilvl w:val="2"/>
          <w:numId w:val="13"/>
        </w:numPr>
        <w:ind w:left="2155" w:hanging="737"/>
      </w:pPr>
      <w:r>
        <w:t>The chair asked all committee members,</w:t>
      </w:r>
      <w:r w:rsidR="57BCA22A">
        <w:t xml:space="preserve"> </w:t>
      </w:r>
      <w:r w:rsidR="002721F8">
        <w:t>specialist committee members, lay specialist committee member</w:t>
      </w:r>
      <w:r>
        <w:t>, external group representatives and NICE staff present to declare any relevant interests in relation to the item being considered.</w:t>
      </w:r>
      <w:r w:rsidR="002721F8">
        <w:t xml:space="preserve"> </w:t>
      </w:r>
    </w:p>
    <w:sdt>
      <w:sdtPr>
        <w:id w:val="891699995"/>
        <w:placeholder>
          <w:docPart w:val="BE07EC7B474A43C2B2DD9B72A06E2DC3"/>
        </w:placeholder>
      </w:sdtPr>
      <w:sdtEndPr/>
      <w:sdtContent>
        <w:sdt>
          <w:sdtPr>
            <w:id w:val="-2030790405"/>
            <w:placeholder>
              <w:docPart w:val="14025BBD5E414907AAB031C774D3DA4E"/>
            </w:placeholder>
          </w:sdtPr>
          <w:sdtEndPr/>
          <w:sdtContent>
            <w:sdt>
              <w:sdtPr>
                <w:rPr>
                  <w:b/>
                  <w:bCs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576957B3" w14:textId="76A6442E" w:rsidR="00966C99" w:rsidRDefault="00966C99" w:rsidP="00966C99">
                  <w:pPr>
                    <w:pStyle w:val="Bulletindent1"/>
                    <w:numPr>
                      <w:ilvl w:val="0"/>
                      <w:numId w:val="12"/>
                    </w:numPr>
                  </w:pPr>
                  <w:r w:rsidRPr="00966C99">
                    <w:rPr>
                      <w:b/>
                      <w:bCs/>
                    </w:rPr>
                    <w:t>Robert Malcolm</w:t>
                  </w:r>
                  <w:r>
                    <w:rPr>
                      <w:b/>
                      <w:bCs/>
                    </w:rPr>
                    <w:t xml:space="preserve"> (</w:t>
                  </w:r>
                  <w:r w:rsidRPr="00966C99">
                    <w:rPr>
                      <w:b/>
                      <w:bCs/>
                    </w:rPr>
                    <w:t>YHEC</w:t>
                  </w:r>
                  <w:r>
                    <w:rPr>
                      <w:b/>
                      <w:bCs/>
                    </w:rPr>
                    <w:t xml:space="preserve"> EAG)</w:t>
                  </w:r>
                  <w:r w:rsidRPr="00966C99">
                    <w:rPr>
                      <w:b/>
                      <w:bCs/>
                    </w:rPr>
                    <w:t xml:space="preserve"> </w:t>
                  </w:r>
                  <w:r w:rsidR="004C0D1C">
                    <w:t>has declared a</w:t>
                  </w:r>
                  <w:r w:rsidR="00F30250">
                    <w:t xml:space="preserve"> </w:t>
                  </w:r>
                  <w:r>
                    <w:t>direct n</w:t>
                  </w:r>
                  <w:r w:rsidR="21C1DD41">
                    <w:t>on-</w:t>
                  </w:r>
                  <w:r>
                    <w:t>f</w:t>
                  </w:r>
                  <w:r w:rsidR="21C1DD41">
                    <w:t xml:space="preserve">inancial </w:t>
                  </w:r>
                  <w:r>
                    <w:t>i</w:t>
                  </w:r>
                  <w:r w:rsidR="21C1DD41">
                    <w:t xml:space="preserve">nterest </w:t>
                  </w:r>
                  <w:r w:rsidR="004C0D1C">
                    <w:t xml:space="preserve">as </w:t>
                  </w:r>
                  <w:r>
                    <w:t xml:space="preserve">they were also the EAG for </w:t>
                  </w:r>
                  <w:proofErr w:type="spellStart"/>
                  <w:r>
                    <w:t>MyCOPD's</w:t>
                  </w:r>
                  <w:proofErr w:type="spellEnd"/>
                  <w:r>
                    <w:t xml:space="preserve"> NICE submission. They </w:t>
                  </w:r>
                  <w:r w:rsidRPr="00966C99">
                    <w:t xml:space="preserve">worked for NICE as the EAG to critique the company submission. </w:t>
                  </w:r>
                  <w:r w:rsidR="005200DA">
                    <w:t xml:space="preserve">They </w:t>
                  </w:r>
                  <w:r w:rsidRPr="00966C99">
                    <w:t>did not put together the company submission.</w:t>
                  </w:r>
                  <w:r>
                    <w:t xml:space="preserve"> </w:t>
                  </w:r>
                </w:p>
                <w:p w14:paraId="0DE81543" w14:textId="24FECDD6" w:rsidR="000D6482" w:rsidRPr="003A5911" w:rsidRDefault="004C0D1C" w:rsidP="00966C99">
                  <w:pPr>
                    <w:pStyle w:val="Bulletindent1"/>
                    <w:numPr>
                      <w:ilvl w:val="0"/>
                      <w:numId w:val="0"/>
                    </w:numPr>
                    <w:ind w:left="2629" w:firstLine="1"/>
                  </w:pPr>
                  <w:r>
                    <w:t>It was agreed that h</w:t>
                  </w:r>
                  <w:r w:rsidR="005200DA">
                    <w:t>is</w:t>
                  </w:r>
                  <w:r>
                    <w:t xml:space="preserve"> declaration would </w:t>
                  </w:r>
                  <w:r w:rsidR="1BDF78FF">
                    <w:t xml:space="preserve">not </w:t>
                  </w:r>
                  <w:r>
                    <w:t xml:space="preserve">prevent </w:t>
                  </w:r>
                  <w:r w:rsidR="00F30250">
                    <w:t>M</w:t>
                  </w:r>
                  <w:r w:rsidR="005200DA">
                    <w:t xml:space="preserve">r Malcolm </w:t>
                  </w:r>
                  <w:r>
                    <w:t xml:space="preserve">from </w:t>
                  </w:r>
                  <w:r w:rsidR="5068759C">
                    <w:t>providing advice to the committee.</w:t>
                  </w:r>
                </w:p>
              </w:sdtContent>
            </w:sdt>
            <w:p w14:paraId="37053CC9" w14:textId="77777777" w:rsidR="00DE1FF6" w:rsidRPr="00E814BC" w:rsidRDefault="00DE1FF6" w:rsidP="00DE1FF6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t>No other interests were declared at the meeting.</w:t>
              </w:r>
            </w:p>
          </w:sdtContent>
        </w:sdt>
      </w:sdtContent>
    </w:sdt>
    <w:p w14:paraId="1AFB9A76" w14:textId="6E7BA9E4" w:rsidR="00B0319B" w:rsidRDefault="00DE1FF6" w:rsidP="00A83F70">
      <w:pPr>
        <w:pStyle w:val="Level3numbered"/>
        <w:numPr>
          <w:ilvl w:val="2"/>
          <w:numId w:val="13"/>
        </w:numPr>
        <w:ind w:left="2155" w:hanging="737"/>
      </w:pPr>
      <w:r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evidence presented to the committee.</w:t>
          </w:r>
        </w:sdtContent>
      </w:sdt>
      <w:r>
        <w:t xml:space="preserve"> This information was presented to the committee by </w:t>
      </w:r>
      <w:r w:rsidR="583EBA00">
        <w:t xml:space="preserve">Lead Committee member </w:t>
      </w:r>
      <w:r w:rsidR="005200DA" w:rsidRPr="005200DA">
        <w:t>Stacey Chang-Douglass</w:t>
      </w:r>
      <w:r w:rsidR="005200DA">
        <w:t xml:space="preserve"> and </w:t>
      </w:r>
      <w:r w:rsidR="005200DA" w:rsidRPr="005200DA">
        <w:t>Lead Specialist Committee member</w:t>
      </w:r>
      <w:r w:rsidR="005200DA">
        <w:t xml:space="preserve"> </w:t>
      </w:r>
      <w:r w:rsidR="005200DA" w:rsidRPr="005200DA">
        <w:t>Robert Hallifax</w:t>
      </w:r>
      <w:r w:rsidR="005200DA">
        <w:t>.</w:t>
      </w:r>
    </w:p>
    <w:p w14:paraId="7ED96152" w14:textId="200A5507" w:rsidR="00B0319B" w:rsidRDefault="00B0319B" w:rsidP="00A83F70">
      <w:pPr>
        <w:pStyle w:val="Level2numbered"/>
        <w:numPr>
          <w:ilvl w:val="1"/>
          <w:numId w:val="13"/>
        </w:numPr>
        <w:spacing w:after="0"/>
      </w:pPr>
      <w:r>
        <w:t>Part 2</w:t>
      </w:r>
      <w:r w:rsidR="55045241">
        <w:t>a</w:t>
      </w:r>
      <w:r>
        <w:t xml:space="preserve"> – Closed session (</w:t>
      </w:r>
      <w:r w:rsidR="00A83F70">
        <w:t>company representatives and members of the public</w:t>
      </w:r>
      <w:r>
        <w:t xml:space="preserve"> were asked to leave the meeting).</w:t>
      </w:r>
    </w:p>
    <w:p w14:paraId="2BCFCA02" w14:textId="291908AF" w:rsidR="524AE229" w:rsidRDefault="524AE229" w:rsidP="524AE229">
      <w:pPr>
        <w:pStyle w:val="Level2numbered"/>
        <w:numPr>
          <w:ilvl w:val="1"/>
          <w:numId w:val="0"/>
        </w:numPr>
        <w:spacing w:after="0"/>
        <w:rPr>
          <w:bCs w:val="0"/>
          <w:color w:val="000000" w:themeColor="text1"/>
          <w:szCs w:val="24"/>
        </w:rPr>
      </w:pPr>
    </w:p>
    <w:p w14:paraId="1571CBF7" w14:textId="52071629" w:rsidR="63480CBD" w:rsidRDefault="63480CBD" w:rsidP="524AE229">
      <w:pPr>
        <w:pStyle w:val="Level2numbered"/>
        <w:numPr>
          <w:ilvl w:val="1"/>
          <w:numId w:val="13"/>
        </w:numPr>
        <w:spacing w:after="0"/>
      </w:pPr>
      <w:r>
        <w:t>Part 2</w:t>
      </w:r>
      <w:r w:rsidR="5F82E1B8">
        <w:t>b</w:t>
      </w:r>
      <w:r>
        <w:t xml:space="preserve"> – Closed session (external assessment group representatives were asked to leave the meeting).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45137998" w14:textId="5C2FF8C6" w:rsidR="00DE1FF6" w:rsidRPr="001F551E" w:rsidRDefault="00B0319B" w:rsidP="00A83F70">
      <w:pPr>
        <w:pStyle w:val="Level3numbered"/>
        <w:numPr>
          <w:ilvl w:val="2"/>
          <w:numId w:val="13"/>
        </w:numPr>
        <w:ind w:left="2155" w:hanging="737"/>
      </w:pPr>
      <w:r>
        <w:t>The committee then agreed on the content of the draft Early Value Assessment. The committee decision was reached by consensus.</w:t>
      </w:r>
    </w:p>
    <w:p w14:paraId="172C8ECB" w14:textId="00603664" w:rsidR="00DE1FF6" w:rsidRDefault="00DE1FF6" w:rsidP="524AE229">
      <w:pPr>
        <w:pStyle w:val="Level3numbered"/>
        <w:numPr>
          <w:ilvl w:val="2"/>
          <w:numId w:val="13"/>
        </w:numPr>
        <w:ind w:left="2155" w:hanging="737"/>
        <w:rPr>
          <w:bCs w:val="0"/>
          <w:color w:val="000000" w:themeColor="text1"/>
          <w:szCs w:val="24"/>
        </w:rPr>
      </w:pPr>
      <w:r>
        <w:t xml:space="preserve">The committee asked the NICE technical team </w:t>
      </w:r>
      <w:r w:rsidR="00B0319B">
        <w:t xml:space="preserve">to prepare the draft Early Value Assessment in line with their decisions. </w:t>
      </w:r>
    </w:p>
    <w:p w14:paraId="24B6BE47" w14:textId="301F43BE" w:rsidR="004D7116" w:rsidRPr="00C02D61" w:rsidRDefault="00A83F70" w:rsidP="004D7116">
      <w:pPr>
        <w:pStyle w:val="Heading2"/>
      </w:pPr>
      <w:r>
        <w:lastRenderedPageBreak/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12F92355" w:rsidR="004D7116" w:rsidRPr="001F551E" w:rsidRDefault="004D7116" w:rsidP="004D7116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5200DA">
            <w:t>20</w:t>
          </w:r>
          <w:r w:rsidR="005200DA" w:rsidRPr="005200DA">
            <w:rPr>
              <w:vertAlign w:val="superscript"/>
            </w:rPr>
            <w:t>th</w:t>
          </w:r>
          <w:r w:rsidR="005200DA">
            <w:t xml:space="preserve"> June</w:t>
          </w:r>
          <w:r w:rsidR="005378F2">
            <w:t xml:space="preserve"> 2024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005378F2">
            <w:t>9</w:t>
          </w:r>
          <w:r>
            <w:t>:00am</w:t>
          </w:r>
        </w:sdtContent>
      </w:sdt>
      <w:r>
        <w:t>.</w:t>
      </w:r>
      <w:r w:rsidR="005200DA">
        <w:t xml:space="preserve"> </w:t>
      </w:r>
    </w:p>
    <w:p w14:paraId="64D25066" w14:textId="1BDBCA75" w:rsidR="00135794" w:rsidRPr="001F551E" w:rsidRDefault="00B0319B" w:rsidP="00087876">
      <w:pPr>
        <w:pStyle w:val="Paragraphnonumbers"/>
      </w:pPr>
      <w:r>
        <w:t xml:space="preserve"> </w:t>
      </w:r>
    </w:p>
    <w:sectPr w:rsidR="00135794" w:rsidRPr="001F551E" w:rsidSect="00077ADD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B3ABA7" w14:textId="77777777" w:rsidR="00624910" w:rsidRDefault="00624910" w:rsidP="006231D3">
      <w:r>
        <w:separator/>
      </w:r>
    </w:p>
  </w:endnote>
  <w:endnote w:type="continuationSeparator" w:id="0">
    <w:p w14:paraId="54AB6853" w14:textId="77777777" w:rsidR="00624910" w:rsidRDefault="00624910" w:rsidP="006231D3">
      <w:r>
        <w:continuationSeparator/>
      </w:r>
    </w:p>
  </w:endnote>
  <w:endnote w:type="continuationNotice" w:id="1">
    <w:p w14:paraId="565DC35D" w14:textId="77777777" w:rsidR="00624910" w:rsidRDefault="0062491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89686A" w14:textId="77777777" w:rsidR="00624910" w:rsidRDefault="00624910" w:rsidP="006231D3">
      <w:r>
        <w:separator/>
      </w:r>
    </w:p>
  </w:footnote>
  <w:footnote w:type="continuationSeparator" w:id="0">
    <w:p w14:paraId="5DE39E97" w14:textId="77777777" w:rsidR="00624910" w:rsidRDefault="00624910" w:rsidP="006231D3">
      <w:r>
        <w:continuationSeparator/>
      </w:r>
    </w:p>
  </w:footnote>
  <w:footnote w:type="continuationNotice" w:id="1">
    <w:p w14:paraId="614D1548" w14:textId="77777777" w:rsidR="00624910" w:rsidRDefault="0062491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7"/>
  </w:num>
  <w:num w:numId="2" w16cid:durableId="866216742">
    <w:abstractNumId w:val="4"/>
  </w:num>
  <w:num w:numId="3" w16cid:durableId="237516896">
    <w:abstractNumId w:val="8"/>
  </w:num>
  <w:num w:numId="4" w16cid:durableId="976954812">
    <w:abstractNumId w:val="6"/>
  </w:num>
  <w:num w:numId="5" w16cid:durableId="1236740287">
    <w:abstractNumId w:val="2"/>
  </w:num>
  <w:num w:numId="6" w16cid:durableId="819616336">
    <w:abstractNumId w:val="12"/>
  </w:num>
  <w:num w:numId="7" w16cid:durableId="1922399368">
    <w:abstractNumId w:val="10"/>
  </w:num>
  <w:num w:numId="8" w16cid:durableId="425420020">
    <w:abstractNumId w:val="0"/>
  </w:num>
  <w:num w:numId="9" w16cid:durableId="25298021">
    <w:abstractNumId w:val="3"/>
  </w:num>
  <w:num w:numId="10" w16cid:durableId="1255700234">
    <w:abstractNumId w:val="5"/>
  </w:num>
  <w:num w:numId="11" w16cid:durableId="1300112585">
    <w:abstractNumId w:val="9"/>
  </w:num>
  <w:num w:numId="12" w16cid:durableId="1206405557">
    <w:abstractNumId w:val="11"/>
  </w:num>
  <w:num w:numId="13" w16cid:durableId="16915681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202FD"/>
    <w:rsid w:val="000245FF"/>
    <w:rsid w:val="0002668A"/>
    <w:rsid w:val="00026EEC"/>
    <w:rsid w:val="00027A0B"/>
    <w:rsid w:val="00031524"/>
    <w:rsid w:val="00036645"/>
    <w:rsid w:val="00036AFD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687D"/>
    <w:rsid w:val="000B7345"/>
    <w:rsid w:val="000C05C3"/>
    <w:rsid w:val="000C0E57"/>
    <w:rsid w:val="000C3DEA"/>
    <w:rsid w:val="000C4E08"/>
    <w:rsid w:val="000C4F98"/>
    <w:rsid w:val="000D1197"/>
    <w:rsid w:val="000D6482"/>
    <w:rsid w:val="000E13B8"/>
    <w:rsid w:val="000E3180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5A7D"/>
    <w:rsid w:val="00196E93"/>
    <w:rsid w:val="001A18CE"/>
    <w:rsid w:val="001B1509"/>
    <w:rsid w:val="001C38B8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50F16"/>
    <w:rsid w:val="0025494A"/>
    <w:rsid w:val="00260677"/>
    <w:rsid w:val="00261816"/>
    <w:rsid w:val="00262044"/>
    <w:rsid w:val="00262903"/>
    <w:rsid w:val="002721F8"/>
    <w:rsid w:val="00272F6D"/>
    <w:rsid w:val="00274463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E2C6A"/>
    <w:rsid w:val="002F0365"/>
    <w:rsid w:val="002F3D4E"/>
    <w:rsid w:val="002F5606"/>
    <w:rsid w:val="002F61EB"/>
    <w:rsid w:val="0030059A"/>
    <w:rsid w:val="0030126E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85B1F"/>
    <w:rsid w:val="003965A8"/>
    <w:rsid w:val="003967C4"/>
    <w:rsid w:val="003A2CF7"/>
    <w:rsid w:val="003A496F"/>
    <w:rsid w:val="003A4E3F"/>
    <w:rsid w:val="003A4F8A"/>
    <w:rsid w:val="003A5911"/>
    <w:rsid w:val="003A7A4D"/>
    <w:rsid w:val="003B6349"/>
    <w:rsid w:val="003C1D05"/>
    <w:rsid w:val="003C2EEF"/>
    <w:rsid w:val="003C5A43"/>
    <w:rsid w:val="003D0F29"/>
    <w:rsid w:val="003D4563"/>
    <w:rsid w:val="003D593E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0354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0DA"/>
    <w:rsid w:val="00520CA3"/>
    <w:rsid w:val="005216A2"/>
    <w:rsid w:val="00522F20"/>
    <w:rsid w:val="005268D2"/>
    <w:rsid w:val="005334E5"/>
    <w:rsid w:val="005360C8"/>
    <w:rsid w:val="005364A7"/>
    <w:rsid w:val="005378F2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C0A14"/>
    <w:rsid w:val="005C33A0"/>
    <w:rsid w:val="005C52B8"/>
    <w:rsid w:val="005C616C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3397"/>
    <w:rsid w:val="0061114E"/>
    <w:rsid w:val="00611CB1"/>
    <w:rsid w:val="00613786"/>
    <w:rsid w:val="006159DC"/>
    <w:rsid w:val="006231D3"/>
    <w:rsid w:val="00624910"/>
    <w:rsid w:val="006268A7"/>
    <w:rsid w:val="0062785E"/>
    <w:rsid w:val="0064247C"/>
    <w:rsid w:val="00643470"/>
    <w:rsid w:val="00643C23"/>
    <w:rsid w:val="00644944"/>
    <w:rsid w:val="00650B0E"/>
    <w:rsid w:val="0065388D"/>
    <w:rsid w:val="00654704"/>
    <w:rsid w:val="0066429D"/>
    <w:rsid w:val="0066631C"/>
    <w:rsid w:val="0066652E"/>
    <w:rsid w:val="0067046A"/>
    <w:rsid w:val="00670F87"/>
    <w:rsid w:val="006712CE"/>
    <w:rsid w:val="0067259D"/>
    <w:rsid w:val="00674D01"/>
    <w:rsid w:val="00675C48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2AC8"/>
    <w:rsid w:val="006E6F11"/>
    <w:rsid w:val="006F3468"/>
    <w:rsid w:val="006F7F51"/>
    <w:rsid w:val="007000B7"/>
    <w:rsid w:val="007019D5"/>
    <w:rsid w:val="007160C4"/>
    <w:rsid w:val="00720A1E"/>
    <w:rsid w:val="0073064B"/>
    <w:rsid w:val="0073179E"/>
    <w:rsid w:val="00731886"/>
    <w:rsid w:val="0073435E"/>
    <w:rsid w:val="00741975"/>
    <w:rsid w:val="00744536"/>
    <w:rsid w:val="007507BD"/>
    <w:rsid w:val="00755E0E"/>
    <w:rsid w:val="007574E0"/>
    <w:rsid w:val="00761C9C"/>
    <w:rsid w:val="007651CC"/>
    <w:rsid w:val="00774747"/>
    <w:rsid w:val="00775CCE"/>
    <w:rsid w:val="00782C9C"/>
    <w:rsid w:val="007851C3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5EC3"/>
    <w:rsid w:val="007D0D24"/>
    <w:rsid w:val="007D2742"/>
    <w:rsid w:val="007D6F48"/>
    <w:rsid w:val="007E28EC"/>
    <w:rsid w:val="007E4327"/>
    <w:rsid w:val="007E5FEE"/>
    <w:rsid w:val="007F5E7F"/>
    <w:rsid w:val="0080115F"/>
    <w:rsid w:val="0080691C"/>
    <w:rsid w:val="00817965"/>
    <w:rsid w:val="00822C76"/>
    <w:rsid w:val="008236B6"/>
    <w:rsid w:val="0082481F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E0E0D"/>
    <w:rsid w:val="008E519C"/>
    <w:rsid w:val="008E75F2"/>
    <w:rsid w:val="008F74FE"/>
    <w:rsid w:val="00903197"/>
    <w:rsid w:val="00903E68"/>
    <w:rsid w:val="009114CE"/>
    <w:rsid w:val="00911BB7"/>
    <w:rsid w:val="009153F4"/>
    <w:rsid w:val="00915BC9"/>
    <w:rsid w:val="009212A2"/>
    <w:rsid w:val="0092141E"/>
    <w:rsid w:val="00922F67"/>
    <w:rsid w:val="00924278"/>
    <w:rsid w:val="009273D3"/>
    <w:rsid w:val="00930F26"/>
    <w:rsid w:val="00941DF8"/>
    <w:rsid w:val="00945826"/>
    <w:rsid w:val="00947812"/>
    <w:rsid w:val="00955914"/>
    <w:rsid w:val="00961DD7"/>
    <w:rsid w:val="009665AE"/>
    <w:rsid w:val="00966C99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5D76"/>
    <w:rsid w:val="00A3610D"/>
    <w:rsid w:val="00A428F8"/>
    <w:rsid w:val="00A44F89"/>
    <w:rsid w:val="00A45CDD"/>
    <w:rsid w:val="00A50B21"/>
    <w:rsid w:val="00A60178"/>
    <w:rsid w:val="00A60AF0"/>
    <w:rsid w:val="00A70955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C240C"/>
    <w:rsid w:val="00AC7782"/>
    <w:rsid w:val="00AC7BD7"/>
    <w:rsid w:val="00AD0E92"/>
    <w:rsid w:val="00AD6F07"/>
    <w:rsid w:val="00AF3BCA"/>
    <w:rsid w:val="00AF655D"/>
    <w:rsid w:val="00B0319B"/>
    <w:rsid w:val="00B04989"/>
    <w:rsid w:val="00B050F8"/>
    <w:rsid w:val="00B053D4"/>
    <w:rsid w:val="00B1124B"/>
    <w:rsid w:val="00B35A0A"/>
    <w:rsid w:val="00B364E5"/>
    <w:rsid w:val="00B36A1F"/>
    <w:rsid w:val="00B429C5"/>
    <w:rsid w:val="00B45ABC"/>
    <w:rsid w:val="00B47684"/>
    <w:rsid w:val="00B51785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75BA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5D27"/>
    <w:rsid w:val="00BB73A4"/>
    <w:rsid w:val="00BC47C4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4D2E"/>
    <w:rsid w:val="00C060DB"/>
    <w:rsid w:val="00C103FD"/>
    <w:rsid w:val="00C11700"/>
    <w:rsid w:val="00C14526"/>
    <w:rsid w:val="00C16141"/>
    <w:rsid w:val="00C17D2A"/>
    <w:rsid w:val="00C22BC1"/>
    <w:rsid w:val="00C3119A"/>
    <w:rsid w:val="00C4215E"/>
    <w:rsid w:val="00C421B2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B014D"/>
    <w:rsid w:val="00CB14E1"/>
    <w:rsid w:val="00CB4466"/>
    <w:rsid w:val="00CB654A"/>
    <w:rsid w:val="00CC03AC"/>
    <w:rsid w:val="00CC645B"/>
    <w:rsid w:val="00CD44BE"/>
    <w:rsid w:val="00CE69D1"/>
    <w:rsid w:val="00CF055E"/>
    <w:rsid w:val="00D00F5F"/>
    <w:rsid w:val="00D06D7C"/>
    <w:rsid w:val="00D11E63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694D"/>
    <w:rsid w:val="00D670EC"/>
    <w:rsid w:val="00D674CE"/>
    <w:rsid w:val="00D70F52"/>
    <w:rsid w:val="00D74026"/>
    <w:rsid w:val="00D75466"/>
    <w:rsid w:val="00D81F59"/>
    <w:rsid w:val="00D84B11"/>
    <w:rsid w:val="00DA0F66"/>
    <w:rsid w:val="00DA1F50"/>
    <w:rsid w:val="00DA78F8"/>
    <w:rsid w:val="00DA7E81"/>
    <w:rsid w:val="00DB7ED3"/>
    <w:rsid w:val="00DC1F86"/>
    <w:rsid w:val="00DC4F13"/>
    <w:rsid w:val="00DC7245"/>
    <w:rsid w:val="00DD06F9"/>
    <w:rsid w:val="00DD5217"/>
    <w:rsid w:val="00DD7261"/>
    <w:rsid w:val="00DE1FF6"/>
    <w:rsid w:val="00DE7A75"/>
    <w:rsid w:val="00DF09E8"/>
    <w:rsid w:val="00DF0C5C"/>
    <w:rsid w:val="00DF3352"/>
    <w:rsid w:val="00DF5BCF"/>
    <w:rsid w:val="00DF68A8"/>
    <w:rsid w:val="00E00AAB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7444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17E03"/>
    <w:rsid w:val="00F20BAA"/>
    <w:rsid w:val="00F21C95"/>
    <w:rsid w:val="00F30250"/>
    <w:rsid w:val="00F32B92"/>
    <w:rsid w:val="00F34A7A"/>
    <w:rsid w:val="00F35ED5"/>
    <w:rsid w:val="00F4175E"/>
    <w:rsid w:val="00F42F8E"/>
    <w:rsid w:val="00F430F2"/>
    <w:rsid w:val="00F477AA"/>
    <w:rsid w:val="00F53F9C"/>
    <w:rsid w:val="00F56D4C"/>
    <w:rsid w:val="00F57A78"/>
    <w:rsid w:val="00F82E60"/>
    <w:rsid w:val="00F85F12"/>
    <w:rsid w:val="00F86390"/>
    <w:rsid w:val="00F95663"/>
    <w:rsid w:val="00F96502"/>
    <w:rsid w:val="00F966C2"/>
    <w:rsid w:val="00F97481"/>
    <w:rsid w:val="00FA1878"/>
    <w:rsid w:val="00FA630B"/>
    <w:rsid w:val="00FA676B"/>
    <w:rsid w:val="00FB00EE"/>
    <w:rsid w:val="00FB539A"/>
    <w:rsid w:val="00FB7C71"/>
    <w:rsid w:val="00FC339B"/>
    <w:rsid w:val="00FD0266"/>
    <w:rsid w:val="00FD7EAE"/>
    <w:rsid w:val="00FE1041"/>
    <w:rsid w:val="00FE366F"/>
    <w:rsid w:val="00FF023F"/>
    <w:rsid w:val="00FF405F"/>
    <w:rsid w:val="00FF522D"/>
    <w:rsid w:val="00FF7BD1"/>
    <w:rsid w:val="0265859D"/>
    <w:rsid w:val="029B0D74"/>
    <w:rsid w:val="03548C6F"/>
    <w:rsid w:val="03D18E33"/>
    <w:rsid w:val="03E3F7D2"/>
    <w:rsid w:val="042D0E5F"/>
    <w:rsid w:val="0489E9FD"/>
    <w:rsid w:val="04B09207"/>
    <w:rsid w:val="050F38C7"/>
    <w:rsid w:val="05952258"/>
    <w:rsid w:val="05AE4AB5"/>
    <w:rsid w:val="05C8EF4D"/>
    <w:rsid w:val="0704F4FA"/>
    <w:rsid w:val="078F2886"/>
    <w:rsid w:val="0838EA48"/>
    <w:rsid w:val="08775E57"/>
    <w:rsid w:val="08C0F7A9"/>
    <w:rsid w:val="092AF8E7"/>
    <w:rsid w:val="09AC6B46"/>
    <w:rsid w:val="09BB22D3"/>
    <w:rsid w:val="09EDEBFF"/>
    <w:rsid w:val="0A17FD44"/>
    <w:rsid w:val="0A3D1C1B"/>
    <w:rsid w:val="0A81BBD8"/>
    <w:rsid w:val="0B33A753"/>
    <w:rsid w:val="0B6D5B89"/>
    <w:rsid w:val="0B7A8C45"/>
    <w:rsid w:val="0BD06C10"/>
    <w:rsid w:val="0C46DD31"/>
    <w:rsid w:val="0C55821F"/>
    <w:rsid w:val="0C6299A9"/>
    <w:rsid w:val="0CE75178"/>
    <w:rsid w:val="0D0961A6"/>
    <w:rsid w:val="0DDBE03D"/>
    <w:rsid w:val="0E1445CE"/>
    <w:rsid w:val="0EA6CEC9"/>
    <w:rsid w:val="0F259B70"/>
    <w:rsid w:val="0F278E0D"/>
    <w:rsid w:val="0F9A3A6B"/>
    <w:rsid w:val="0FC3E6BD"/>
    <w:rsid w:val="10C2E431"/>
    <w:rsid w:val="11CB334B"/>
    <w:rsid w:val="11DCD2C9"/>
    <w:rsid w:val="12AB3646"/>
    <w:rsid w:val="1349EFE5"/>
    <w:rsid w:val="139D6F56"/>
    <w:rsid w:val="13D34DF4"/>
    <w:rsid w:val="14476BA7"/>
    <w:rsid w:val="1456A257"/>
    <w:rsid w:val="14D6EB67"/>
    <w:rsid w:val="15595551"/>
    <w:rsid w:val="156FB489"/>
    <w:rsid w:val="157FEB57"/>
    <w:rsid w:val="15F01C1D"/>
    <w:rsid w:val="1608A352"/>
    <w:rsid w:val="16133AEC"/>
    <w:rsid w:val="161725C3"/>
    <w:rsid w:val="168DE4BF"/>
    <w:rsid w:val="169EA46E"/>
    <w:rsid w:val="1715C910"/>
    <w:rsid w:val="176889C0"/>
    <w:rsid w:val="17761A04"/>
    <w:rsid w:val="17D20B18"/>
    <w:rsid w:val="17E38BD3"/>
    <w:rsid w:val="1804C400"/>
    <w:rsid w:val="18E0B2BE"/>
    <w:rsid w:val="196DDB79"/>
    <w:rsid w:val="19CD68E7"/>
    <w:rsid w:val="1A2BCEDA"/>
    <w:rsid w:val="1A52BC4A"/>
    <w:rsid w:val="1A6BF915"/>
    <w:rsid w:val="1A717B4F"/>
    <w:rsid w:val="1B5551CD"/>
    <w:rsid w:val="1B6D7798"/>
    <w:rsid w:val="1B727A38"/>
    <w:rsid w:val="1BA00D1D"/>
    <w:rsid w:val="1BDF78FF"/>
    <w:rsid w:val="1BEB0794"/>
    <w:rsid w:val="1C5C439D"/>
    <w:rsid w:val="1C7BDBF3"/>
    <w:rsid w:val="1CCB5E11"/>
    <w:rsid w:val="1CE24B6C"/>
    <w:rsid w:val="1CF31FBD"/>
    <w:rsid w:val="1CFD2643"/>
    <w:rsid w:val="1DA86644"/>
    <w:rsid w:val="1E08FE3B"/>
    <w:rsid w:val="1ED8E618"/>
    <w:rsid w:val="1F1BE691"/>
    <w:rsid w:val="1F354D18"/>
    <w:rsid w:val="1F6B6364"/>
    <w:rsid w:val="1F753055"/>
    <w:rsid w:val="1FCDAB6D"/>
    <w:rsid w:val="207B3BD5"/>
    <w:rsid w:val="20F0DA8B"/>
    <w:rsid w:val="21C1DD41"/>
    <w:rsid w:val="21D2F3F2"/>
    <w:rsid w:val="225F66A4"/>
    <w:rsid w:val="22905285"/>
    <w:rsid w:val="24755708"/>
    <w:rsid w:val="24AA2275"/>
    <w:rsid w:val="24CC12EF"/>
    <w:rsid w:val="25195C7E"/>
    <w:rsid w:val="25579497"/>
    <w:rsid w:val="25AAB6BD"/>
    <w:rsid w:val="26304212"/>
    <w:rsid w:val="26B84F73"/>
    <w:rsid w:val="27BB033F"/>
    <w:rsid w:val="28F90AAE"/>
    <w:rsid w:val="291B5D3B"/>
    <w:rsid w:val="2A88D0BD"/>
    <w:rsid w:val="2B5BAB06"/>
    <w:rsid w:val="2B5E6D9F"/>
    <w:rsid w:val="2BBC709B"/>
    <w:rsid w:val="2BDB39D3"/>
    <w:rsid w:val="2C597B11"/>
    <w:rsid w:val="2D58DF61"/>
    <w:rsid w:val="2DFEA452"/>
    <w:rsid w:val="2E4BDA2D"/>
    <w:rsid w:val="2E9E3556"/>
    <w:rsid w:val="2EF4115D"/>
    <w:rsid w:val="3002AB7A"/>
    <w:rsid w:val="30673110"/>
    <w:rsid w:val="30AEC669"/>
    <w:rsid w:val="31453FA6"/>
    <w:rsid w:val="31857C4F"/>
    <w:rsid w:val="32B8ED18"/>
    <w:rsid w:val="33305B3B"/>
    <w:rsid w:val="338A7917"/>
    <w:rsid w:val="338CD5A3"/>
    <w:rsid w:val="3390713D"/>
    <w:rsid w:val="33E8DC38"/>
    <w:rsid w:val="3414657D"/>
    <w:rsid w:val="354452A4"/>
    <w:rsid w:val="35967073"/>
    <w:rsid w:val="35D0EFF5"/>
    <w:rsid w:val="36177122"/>
    <w:rsid w:val="3666604F"/>
    <w:rsid w:val="366A6FD1"/>
    <w:rsid w:val="36B7ECA5"/>
    <w:rsid w:val="37AD2D9C"/>
    <w:rsid w:val="3859230F"/>
    <w:rsid w:val="3892E974"/>
    <w:rsid w:val="38A9B934"/>
    <w:rsid w:val="398E4025"/>
    <w:rsid w:val="39E9C90E"/>
    <w:rsid w:val="3B3CF0BE"/>
    <w:rsid w:val="3BD29465"/>
    <w:rsid w:val="3CD59F6E"/>
    <w:rsid w:val="3D3C2CC5"/>
    <w:rsid w:val="3DBB47E7"/>
    <w:rsid w:val="3E350C74"/>
    <w:rsid w:val="3E535451"/>
    <w:rsid w:val="3EBCF82F"/>
    <w:rsid w:val="3F235D84"/>
    <w:rsid w:val="3F2BE5D3"/>
    <w:rsid w:val="3F433C03"/>
    <w:rsid w:val="40317ED3"/>
    <w:rsid w:val="40939BC1"/>
    <w:rsid w:val="4165F5E2"/>
    <w:rsid w:val="421FD148"/>
    <w:rsid w:val="42F08B6C"/>
    <w:rsid w:val="431C707F"/>
    <w:rsid w:val="450BE2F0"/>
    <w:rsid w:val="45480B52"/>
    <w:rsid w:val="45C5B512"/>
    <w:rsid w:val="45F5E6E0"/>
    <w:rsid w:val="461707D8"/>
    <w:rsid w:val="4660CDB5"/>
    <w:rsid w:val="466D399E"/>
    <w:rsid w:val="47161716"/>
    <w:rsid w:val="47298A4E"/>
    <w:rsid w:val="47309001"/>
    <w:rsid w:val="47891CA8"/>
    <w:rsid w:val="47B708CE"/>
    <w:rsid w:val="488DCA33"/>
    <w:rsid w:val="48A3FFE3"/>
    <w:rsid w:val="48AEF82B"/>
    <w:rsid w:val="48B9846B"/>
    <w:rsid w:val="4911C423"/>
    <w:rsid w:val="49DA8E8C"/>
    <w:rsid w:val="4A327A00"/>
    <w:rsid w:val="4A5CBEA6"/>
    <w:rsid w:val="4B5B5B54"/>
    <w:rsid w:val="4BCE4A61"/>
    <w:rsid w:val="4BDBA0A5"/>
    <w:rsid w:val="4C2E9F54"/>
    <w:rsid w:val="4C43DE6F"/>
    <w:rsid w:val="4D615FBF"/>
    <w:rsid w:val="4DA9770E"/>
    <w:rsid w:val="4DCA6FB5"/>
    <w:rsid w:val="4E3E1AF0"/>
    <w:rsid w:val="4EA9F794"/>
    <w:rsid w:val="4F05EB23"/>
    <w:rsid w:val="4F48AE8D"/>
    <w:rsid w:val="5068759C"/>
    <w:rsid w:val="5082A8DB"/>
    <w:rsid w:val="50E98B7B"/>
    <w:rsid w:val="518185D4"/>
    <w:rsid w:val="523D8BE5"/>
    <w:rsid w:val="524AE229"/>
    <w:rsid w:val="52E75BD2"/>
    <w:rsid w:val="5304B09E"/>
    <w:rsid w:val="53E965FF"/>
    <w:rsid w:val="546E4288"/>
    <w:rsid w:val="55045241"/>
    <w:rsid w:val="559D916F"/>
    <w:rsid w:val="55A48566"/>
    <w:rsid w:val="55FE5554"/>
    <w:rsid w:val="56288C32"/>
    <w:rsid w:val="565E25D6"/>
    <w:rsid w:val="56802ACC"/>
    <w:rsid w:val="56D5228F"/>
    <w:rsid w:val="572F2359"/>
    <w:rsid w:val="57715673"/>
    <w:rsid w:val="57776158"/>
    <w:rsid w:val="57BCA22A"/>
    <w:rsid w:val="583EBA00"/>
    <w:rsid w:val="5918AD0A"/>
    <w:rsid w:val="594E0093"/>
    <w:rsid w:val="59BC00D8"/>
    <w:rsid w:val="59C8A7FE"/>
    <w:rsid w:val="5A17D4B8"/>
    <w:rsid w:val="5A9598C0"/>
    <w:rsid w:val="5AF898BE"/>
    <w:rsid w:val="5B4593B4"/>
    <w:rsid w:val="5D68F01E"/>
    <w:rsid w:val="5DBF0AC8"/>
    <w:rsid w:val="5E0DE59F"/>
    <w:rsid w:val="5E7D3476"/>
    <w:rsid w:val="5E946A04"/>
    <w:rsid w:val="5ED1D072"/>
    <w:rsid w:val="5EDDBCFB"/>
    <w:rsid w:val="5F2397CC"/>
    <w:rsid w:val="5F469BC5"/>
    <w:rsid w:val="5F74D2CD"/>
    <w:rsid w:val="5F82E1B8"/>
    <w:rsid w:val="5FA38396"/>
    <w:rsid w:val="60111751"/>
    <w:rsid w:val="601904D7"/>
    <w:rsid w:val="60A7C4B8"/>
    <w:rsid w:val="6136B155"/>
    <w:rsid w:val="62421031"/>
    <w:rsid w:val="631CD300"/>
    <w:rsid w:val="63480CBD"/>
    <w:rsid w:val="6350A599"/>
    <w:rsid w:val="6374B313"/>
    <w:rsid w:val="63B36565"/>
    <w:rsid w:val="63E8A5CC"/>
    <w:rsid w:val="63FC79C8"/>
    <w:rsid w:val="646B1078"/>
    <w:rsid w:val="64D52743"/>
    <w:rsid w:val="652D54EA"/>
    <w:rsid w:val="65382247"/>
    <w:rsid w:val="655D34A4"/>
    <w:rsid w:val="66111B02"/>
    <w:rsid w:val="662C7B4B"/>
    <w:rsid w:val="66B2AF65"/>
    <w:rsid w:val="66B60E30"/>
    <w:rsid w:val="674BEE93"/>
    <w:rsid w:val="678B5CE0"/>
    <w:rsid w:val="68088646"/>
    <w:rsid w:val="682416BC"/>
    <w:rsid w:val="6948691B"/>
    <w:rsid w:val="69838E73"/>
    <w:rsid w:val="69D9D359"/>
    <w:rsid w:val="6A900E7F"/>
    <w:rsid w:val="6B5BB77E"/>
    <w:rsid w:val="6BDDDC7E"/>
    <w:rsid w:val="6C35505C"/>
    <w:rsid w:val="6C39C410"/>
    <w:rsid w:val="6CDCB56A"/>
    <w:rsid w:val="6D57926F"/>
    <w:rsid w:val="6D66B866"/>
    <w:rsid w:val="6D9E4FDC"/>
    <w:rsid w:val="6E0B2295"/>
    <w:rsid w:val="6EE0E726"/>
    <w:rsid w:val="6EE7234A"/>
    <w:rsid w:val="6EF9C1C1"/>
    <w:rsid w:val="6F2F5A66"/>
    <w:rsid w:val="6F3A203D"/>
    <w:rsid w:val="6F740278"/>
    <w:rsid w:val="6FEE99DE"/>
    <w:rsid w:val="706BBC03"/>
    <w:rsid w:val="70D5F09E"/>
    <w:rsid w:val="711B0C4C"/>
    <w:rsid w:val="718A0FFE"/>
    <w:rsid w:val="71BDE178"/>
    <w:rsid w:val="71CAF902"/>
    <w:rsid w:val="7271C0FF"/>
    <w:rsid w:val="7274DB56"/>
    <w:rsid w:val="72B7FD5F"/>
    <w:rsid w:val="732D5667"/>
    <w:rsid w:val="73A756B8"/>
    <w:rsid w:val="73D666CB"/>
    <w:rsid w:val="743C088A"/>
    <w:rsid w:val="746048A4"/>
    <w:rsid w:val="7535DF4A"/>
    <w:rsid w:val="75661118"/>
    <w:rsid w:val="7630D66A"/>
    <w:rsid w:val="7694A261"/>
    <w:rsid w:val="775AAD2C"/>
    <w:rsid w:val="77F331AB"/>
    <w:rsid w:val="782D22FC"/>
    <w:rsid w:val="78AD1609"/>
    <w:rsid w:val="78F78537"/>
    <w:rsid w:val="78FEA5C3"/>
    <w:rsid w:val="793F320A"/>
    <w:rsid w:val="79BFA511"/>
    <w:rsid w:val="79D60AE7"/>
    <w:rsid w:val="79E46982"/>
    <w:rsid w:val="7A69467B"/>
    <w:rsid w:val="7B64C3BE"/>
    <w:rsid w:val="7C32D916"/>
    <w:rsid w:val="7D19FA33"/>
    <w:rsid w:val="7D7930E8"/>
    <w:rsid w:val="7DE8463F"/>
    <w:rsid w:val="7E758138"/>
    <w:rsid w:val="7E9C6480"/>
    <w:rsid w:val="7EBA56D8"/>
    <w:rsid w:val="7ED41BAC"/>
    <w:rsid w:val="7F388726"/>
    <w:rsid w:val="7F48519B"/>
    <w:rsid w:val="7F61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  <w:style w:type="character" w:customStyle="1" w:styleId="ui-provider">
    <w:name w:val="ui-provider"/>
    <w:basedOn w:val="DefaultParagraphFont"/>
    <w:uiPriority w:val="1"/>
    <w:rsid w:val="524AE2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0E2841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6726A"/>
    <w:rsid w:val="000E13B8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675C48"/>
    <w:rsid w:val="00677D47"/>
    <w:rsid w:val="006A06E0"/>
    <w:rsid w:val="00716141"/>
    <w:rsid w:val="00863C40"/>
    <w:rsid w:val="009C4590"/>
    <w:rsid w:val="00B0051E"/>
    <w:rsid w:val="00BD163C"/>
    <w:rsid w:val="00BE05C9"/>
    <w:rsid w:val="00C063EE"/>
    <w:rsid w:val="00D07027"/>
    <w:rsid w:val="00D1322D"/>
    <w:rsid w:val="00D23579"/>
    <w:rsid w:val="00DC7245"/>
    <w:rsid w:val="00DF68A8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7-25T13:57:00Z</dcterms:created>
  <dcterms:modified xsi:type="dcterms:W3CDTF">2024-07-25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25T13:57:5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2d1bd66-5b39-4196-ae99-fff9c28f9bb3</vt:lpwstr>
  </property>
  <property fmtid="{D5CDD505-2E9C-101B-9397-08002B2CF9AE}" pid="8" name="MSIP_Label_c69d85d5-6d9e-4305-a294-1f636ec0f2d6_ContentBits">
    <vt:lpwstr>0</vt:lpwstr>
  </property>
</Properties>
</file>